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BF6A8D" w14:textId="2405D978" w:rsidR="00C47599" w:rsidRPr="001675DD" w:rsidRDefault="00C47599" w:rsidP="001675DD">
      <w:pPr>
        <w:jc w:val="both"/>
        <w:rPr>
          <w:b/>
          <w:bCs/>
          <w:sz w:val="28"/>
          <w:szCs w:val="28"/>
        </w:rPr>
      </w:pPr>
      <w:r w:rsidRPr="001675DD">
        <w:rPr>
          <w:b/>
          <w:bCs/>
          <w:sz w:val="28"/>
          <w:szCs w:val="28"/>
        </w:rPr>
        <w:t>Harnessing quantum optical states for sensing and imaging applications</w:t>
      </w:r>
    </w:p>
    <w:p w14:paraId="05180B69" w14:textId="77777777" w:rsidR="00C47599" w:rsidRDefault="00C47599" w:rsidP="001675DD">
      <w:pPr>
        <w:jc w:val="both"/>
      </w:pPr>
    </w:p>
    <w:p w14:paraId="4B779545" w14:textId="77777777" w:rsidR="00C47599" w:rsidRPr="00C47599" w:rsidRDefault="00C47599" w:rsidP="00C47599">
      <w:pPr>
        <w:jc w:val="both"/>
        <w:rPr>
          <w:b/>
          <w:bCs/>
        </w:rPr>
      </w:pPr>
      <w:r w:rsidRPr="00C47599">
        <w:rPr>
          <w:b/>
          <w:bCs/>
        </w:rPr>
        <w:t>Description and work plan</w:t>
      </w:r>
    </w:p>
    <w:p w14:paraId="23FAE407" w14:textId="57C82CB1" w:rsidR="00C47599" w:rsidRDefault="00C47599" w:rsidP="00C47599">
      <w:pPr>
        <w:jc w:val="both"/>
      </w:pPr>
      <w:r>
        <w:t xml:space="preserve">Quantum sensing is a recent topic of research that explores the development of solutions based on quantum phenomena to deploy solutions with specific advantages against their classical counterpart. In this </w:t>
      </w:r>
      <w:proofErr w:type="gramStart"/>
      <w:r>
        <w:t>context, and</w:t>
      </w:r>
      <w:proofErr w:type="gramEnd"/>
      <w:r>
        <w:t xml:space="preserve"> leveraging on the emergent quantum technologies laboratory at INESC TEC, this work will consist of a full-stack approach –from theory to experiments – to quantum sensing and imaging with single photon sources.</w:t>
      </w:r>
    </w:p>
    <w:p w14:paraId="08BCF479" w14:textId="77777777" w:rsidR="00C47599" w:rsidRDefault="00C47599" w:rsidP="00C47599">
      <w:pPr>
        <w:jc w:val="both"/>
      </w:pPr>
    </w:p>
    <w:p w14:paraId="743249CC" w14:textId="067A7C30" w:rsidR="00123733" w:rsidRDefault="00123733">
      <w:r>
        <w:t xml:space="preserve">Non-classical Optical Sources: Why </w:t>
      </w:r>
      <w:proofErr w:type="gramStart"/>
      <w:r>
        <w:t>we</w:t>
      </w:r>
      <w:proofErr w:type="gramEnd"/>
      <w:r>
        <w:t xml:space="preserve"> need it? What types? How these work?</w:t>
      </w:r>
    </w:p>
    <w:p w14:paraId="5F441CD0" w14:textId="7C84690A" w:rsidR="00123733" w:rsidRDefault="00123733" w:rsidP="00123733">
      <w:pPr>
        <w:pStyle w:val="PargrafodaLista"/>
        <w:numPr>
          <w:ilvl w:val="0"/>
          <w:numId w:val="1"/>
        </w:numPr>
      </w:pPr>
      <w:r>
        <w:t>Single Photon Sources</w:t>
      </w:r>
    </w:p>
    <w:p w14:paraId="1263F554" w14:textId="5CE3F938" w:rsidR="00123733" w:rsidRDefault="00123733" w:rsidP="00123733">
      <w:pPr>
        <w:pStyle w:val="PargrafodaLista"/>
        <w:numPr>
          <w:ilvl w:val="0"/>
          <w:numId w:val="1"/>
        </w:numPr>
      </w:pPr>
      <w:r>
        <w:t>Correlated Photon Pair Sources</w:t>
      </w:r>
    </w:p>
    <w:p w14:paraId="1D48E9F5" w14:textId="76156BD0" w:rsidR="00123733" w:rsidRDefault="00123733" w:rsidP="00123733">
      <w:pPr>
        <w:pStyle w:val="PargrafodaLista"/>
        <w:numPr>
          <w:ilvl w:val="0"/>
          <w:numId w:val="1"/>
        </w:numPr>
      </w:pPr>
      <w:r>
        <w:t>Entangled</w:t>
      </w:r>
      <w:r w:rsidR="00102E07">
        <w:t xml:space="preserve"> (Polarization)</w:t>
      </w:r>
      <w:r>
        <w:t xml:space="preserve"> Photon Pair Sources</w:t>
      </w:r>
    </w:p>
    <w:p w14:paraId="11404524" w14:textId="474AB40C" w:rsidR="00123733" w:rsidRDefault="00123733" w:rsidP="00123733">
      <w:pPr>
        <w:pStyle w:val="PargrafodaLista"/>
        <w:numPr>
          <w:ilvl w:val="0"/>
          <w:numId w:val="1"/>
        </w:numPr>
      </w:pPr>
      <w:proofErr w:type="spellStart"/>
      <w:r>
        <w:t>Hypertentangled</w:t>
      </w:r>
      <w:proofErr w:type="spellEnd"/>
      <w:r>
        <w:t xml:space="preserve"> </w:t>
      </w:r>
      <w:r w:rsidR="00102E07">
        <w:t xml:space="preserve">(Polarization + frequency) </w:t>
      </w:r>
      <w:r>
        <w:t>Photon Pair Sources</w:t>
      </w:r>
    </w:p>
    <w:p w14:paraId="3B209E16" w14:textId="77777777" w:rsidR="00123733" w:rsidRDefault="00123733" w:rsidP="00123733">
      <w:pPr>
        <w:pStyle w:val="PargrafodaLista"/>
        <w:ind w:left="1440"/>
      </w:pPr>
    </w:p>
    <w:p w14:paraId="43365F25" w14:textId="31BE0B8B" w:rsidR="00123733" w:rsidRDefault="00123733">
      <w:r>
        <w:t>Photon Detectors: how states can be measured? What types of measurements?</w:t>
      </w:r>
    </w:p>
    <w:p w14:paraId="3B08A80F" w14:textId="296472D3" w:rsidR="00123733" w:rsidRDefault="00123733" w:rsidP="00123733">
      <w:pPr>
        <w:pStyle w:val="PargrafodaLista"/>
        <w:numPr>
          <w:ilvl w:val="0"/>
          <w:numId w:val="2"/>
        </w:numPr>
      </w:pPr>
      <w:r>
        <w:t xml:space="preserve">Single pixel detectors: Single Photon Avalanche </w:t>
      </w:r>
      <w:proofErr w:type="gramStart"/>
      <w:r>
        <w:t>Diode;</w:t>
      </w:r>
      <w:proofErr w:type="gramEnd"/>
    </w:p>
    <w:p w14:paraId="42E05B92" w14:textId="27928518" w:rsidR="00123733" w:rsidRDefault="00123733" w:rsidP="00123733">
      <w:pPr>
        <w:pStyle w:val="PargrafodaLista"/>
        <w:numPr>
          <w:ilvl w:val="0"/>
          <w:numId w:val="2"/>
        </w:numPr>
      </w:pPr>
      <w:r>
        <w:t xml:space="preserve">Cameras: EMCCD and ICCD; SPAD </w:t>
      </w:r>
      <w:proofErr w:type="gramStart"/>
      <w:r>
        <w:t>Camera;</w:t>
      </w:r>
      <w:proofErr w:type="gramEnd"/>
    </w:p>
    <w:p w14:paraId="0DDA63C2" w14:textId="7E9934AB" w:rsidR="001675DD" w:rsidRDefault="00123733" w:rsidP="001675DD">
      <w:pPr>
        <w:pStyle w:val="PargrafodaLista"/>
        <w:numPr>
          <w:ilvl w:val="0"/>
          <w:numId w:val="2"/>
        </w:numPr>
      </w:pPr>
      <w:r>
        <w:t xml:space="preserve">Time taggers and </w:t>
      </w:r>
      <w:proofErr w:type="gramStart"/>
      <w:r>
        <w:t>counters;</w:t>
      </w:r>
      <w:proofErr w:type="gramEnd"/>
    </w:p>
    <w:p w14:paraId="1F72CA62" w14:textId="77777777" w:rsidR="00821B33" w:rsidRDefault="00821B33" w:rsidP="00821B33"/>
    <w:p w14:paraId="2F7680EC" w14:textId="77777777" w:rsidR="009A30B0" w:rsidRDefault="009A30B0" w:rsidP="00821B33"/>
    <w:p w14:paraId="647DD285" w14:textId="651ECE6C" w:rsidR="009A30B0" w:rsidRDefault="009A30B0" w:rsidP="00821B33">
      <w:r>
        <w:t>To explore:</w:t>
      </w:r>
    </w:p>
    <w:p w14:paraId="12FE53CB" w14:textId="19D2CD1F" w:rsidR="00821B33" w:rsidRDefault="00821B33" w:rsidP="009A30B0">
      <w:pPr>
        <w:ind w:left="720"/>
      </w:pPr>
      <w:r>
        <w:t>Hong-Ou-Mandel Sensor</w:t>
      </w:r>
    </w:p>
    <w:p w14:paraId="60CC1586" w14:textId="0E108E29" w:rsidR="00821B33" w:rsidRDefault="00821B33" w:rsidP="009A30B0">
      <w:pPr>
        <w:ind w:left="720"/>
      </w:pPr>
      <w:r>
        <w:t>Hong-Ou-Mandel Microscopy</w:t>
      </w:r>
    </w:p>
    <w:p w14:paraId="7309E1FB" w14:textId="167AB4ED" w:rsidR="00821B33" w:rsidRDefault="00821B33" w:rsidP="009A30B0">
      <w:pPr>
        <w:ind w:left="720"/>
      </w:pPr>
      <w:r>
        <w:t>Hong-Ou-Mandel Polarization Microscopy</w:t>
      </w:r>
    </w:p>
    <w:p w14:paraId="2C4E709C" w14:textId="77777777" w:rsidR="00821B33" w:rsidRDefault="00821B33" w:rsidP="00821B33"/>
    <w:p w14:paraId="20370A25" w14:textId="2D636B80" w:rsidR="0073743F" w:rsidRPr="004B6CE1" w:rsidRDefault="0073743F" w:rsidP="00821B33">
      <w:pPr>
        <w:rPr>
          <w:b/>
          <w:bCs/>
          <w:sz w:val="32"/>
          <w:szCs w:val="32"/>
        </w:rPr>
      </w:pPr>
      <w:r w:rsidRPr="004B6CE1">
        <w:rPr>
          <w:b/>
          <w:bCs/>
          <w:sz w:val="32"/>
          <w:szCs w:val="32"/>
        </w:rPr>
        <w:t>Workplan:</w:t>
      </w:r>
    </w:p>
    <w:p w14:paraId="3AD16488" w14:textId="374125C5" w:rsidR="001E24AA" w:rsidRDefault="001E24AA" w:rsidP="00821B33">
      <w:r>
        <w:t>(</w:t>
      </w:r>
      <w:proofErr w:type="spellStart"/>
      <w:r>
        <w:t>Novembro</w:t>
      </w:r>
      <w:proofErr w:type="spellEnd"/>
      <w:r>
        <w:t>)</w:t>
      </w:r>
    </w:p>
    <w:p w14:paraId="14CFBF39" w14:textId="604583F4" w:rsidR="0073743F" w:rsidRDefault="0073743F" w:rsidP="0073743F">
      <w:pPr>
        <w:pStyle w:val="PargrafodaLista"/>
        <w:numPr>
          <w:ilvl w:val="0"/>
          <w:numId w:val="3"/>
        </w:numPr>
      </w:pPr>
      <w:r>
        <w:t>Overview of quantum technologies with non-classical states of light</w:t>
      </w:r>
    </w:p>
    <w:p w14:paraId="197F31F9" w14:textId="056125A2" w:rsidR="0073743F" w:rsidRDefault="0073743F" w:rsidP="0073743F">
      <w:pPr>
        <w:pStyle w:val="PargrafodaLista"/>
        <w:numPr>
          <w:ilvl w:val="1"/>
          <w:numId w:val="3"/>
        </w:numPr>
      </w:pPr>
      <w:r>
        <w:t xml:space="preserve">Quantum advantages and how they are explored in quantum sensing and its subdomain quantum </w:t>
      </w:r>
      <w:proofErr w:type="gramStart"/>
      <w:r>
        <w:t>imaging;</w:t>
      </w:r>
      <w:proofErr w:type="gramEnd"/>
    </w:p>
    <w:p w14:paraId="76CBED2C" w14:textId="37E38832" w:rsidR="0073743F" w:rsidRDefault="0073743F" w:rsidP="0073743F">
      <w:pPr>
        <w:pStyle w:val="PargrafodaLista"/>
        <w:numPr>
          <w:ilvl w:val="1"/>
          <w:numId w:val="3"/>
        </w:numPr>
      </w:pPr>
      <w:r>
        <w:t xml:space="preserve">Overview of sources (SPDC) and photon </w:t>
      </w:r>
      <w:proofErr w:type="gramStart"/>
      <w:r>
        <w:t>detection;</w:t>
      </w:r>
      <w:proofErr w:type="gramEnd"/>
    </w:p>
    <w:p w14:paraId="4C43CFE3" w14:textId="403F5522" w:rsidR="0073743F" w:rsidRDefault="0073743F" w:rsidP="0073743F">
      <w:pPr>
        <w:pStyle w:val="PargrafodaLista"/>
        <w:numPr>
          <w:ilvl w:val="1"/>
          <w:numId w:val="3"/>
        </w:numPr>
      </w:pPr>
      <w:r>
        <w:t xml:space="preserve">Overview of HOM and Nonlinear </w:t>
      </w:r>
      <w:proofErr w:type="gramStart"/>
      <w:r>
        <w:t>interferometry;</w:t>
      </w:r>
      <w:proofErr w:type="gramEnd"/>
    </w:p>
    <w:p w14:paraId="43875A11" w14:textId="7B0DBAC8" w:rsidR="0073743F" w:rsidRDefault="001E24AA" w:rsidP="001E24AA">
      <w:r>
        <w:t>(</w:t>
      </w:r>
      <w:proofErr w:type="spellStart"/>
      <w:r>
        <w:t>Dezembro</w:t>
      </w:r>
      <w:proofErr w:type="spellEnd"/>
      <w:r>
        <w:t xml:space="preserve"> – Janeiro)</w:t>
      </w:r>
    </w:p>
    <w:p w14:paraId="3A6FBFEB" w14:textId="4E6B62C7" w:rsidR="0073743F" w:rsidRDefault="0073743F" w:rsidP="0073743F">
      <w:pPr>
        <w:pStyle w:val="PargrafodaLista"/>
        <w:numPr>
          <w:ilvl w:val="0"/>
          <w:numId w:val="3"/>
        </w:numPr>
      </w:pPr>
      <w:r>
        <w:lastRenderedPageBreak/>
        <w:t xml:space="preserve">Probing </w:t>
      </w:r>
      <w:proofErr w:type="gramStart"/>
      <w:r>
        <w:t>Non-classical</w:t>
      </w:r>
      <w:proofErr w:type="gramEnd"/>
      <w:r>
        <w:t xml:space="preserve"> states of light and quantum effects</w:t>
      </w:r>
    </w:p>
    <w:p w14:paraId="7F0C2AE1" w14:textId="1E088EF0" w:rsidR="0073743F" w:rsidRDefault="0073743F" w:rsidP="0073743F">
      <w:pPr>
        <w:pStyle w:val="PargrafodaLista"/>
        <w:numPr>
          <w:ilvl w:val="1"/>
          <w:numId w:val="3"/>
        </w:numPr>
      </w:pPr>
      <w:r>
        <w:t>Turnkey source (SPDC type I)</w:t>
      </w:r>
    </w:p>
    <w:p w14:paraId="78D5FA75" w14:textId="4A2309C2" w:rsidR="0073743F" w:rsidRDefault="0073743F" w:rsidP="0073743F">
      <w:pPr>
        <w:pStyle w:val="PargrafodaLista"/>
        <w:numPr>
          <w:ilvl w:val="2"/>
          <w:numId w:val="3"/>
        </w:numPr>
      </w:pPr>
      <w:proofErr w:type="spellStart"/>
      <w:r>
        <w:t>Grangier</w:t>
      </w:r>
      <w:proofErr w:type="spellEnd"/>
      <w:r>
        <w:t>-Rose (to probe non-classical nature of states)</w:t>
      </w:r>
    </w:p>
    <w:p w14:paraId="46401DF9" w14:textId="1F278B7C" w:rsidR="0073743F" w:rsidRDefault="0073743F" w:rsidP="0073743F">
      <w:pPr>
        <w:pStyle w:val="PargrafodaLista"/>
        <w:numPr>
          <w:ilvl w:val="2"/>
          <w:numId w:val="3"/>
        </w:numPr>
      </w:pPr>
      <w:r>
        <w:t>HOM</w:t>
      </w:r>
    </w:p>
    <w:p w14:paraId="5CDD4541" w14:textId="60F9EFDA" w:rsidR="0073743F" w:rsidRDefault="0073743F" w:rsidP="0073743F">
      <w:pPr>
        <w:pStyle w:val="PargrafodaLista"/>
        <w:numPr>
          <w:ilvl w:val="1"/>
          <w:numId w:val="3"/>
        </w:numPr>
      </w:pPr>
      <w:r>
        <w:t>Undetected photons (SPDC type X)</w:t>
      </w:r>
    </w:p>
    <w:p w14:paraId="60BA373D" w14:textId="626188EF" w:rsidR="0073743F" w:rsidRDefault="0073743F" w:rsidP="0073743F">
      <w:pPr>
        <w:pStyle w:val="PargrafodaLista"/>
        <w:numPr>
          <w:ilvl w:val="2"/>
          <w:numId w:val="3"/>
        </w:numPr>
      </w:pPr>
      <w:r>
        <w:t>Photon pair generation</w:t>
      </w:r>
    </w:p>
    <w:p w14:paraId="396F2723" w14:textId="4C557CEC" w:rsidR="0073743F" w:rsidRDefault="0073743F" w:rsidP="0073743F">
      <w:pPr>
        <w:pStyle w:val="PargrafodaLista"/>
        <w:numPr>
          <w:ilvl w:val="2"/>
          <w:numId w:val="3"/>
        </w:numPr>
      </w:pPr>
      <w:r>
        <w:t>Imaging with undetected photons</w:t>
      </w:r>
    </w:p>
    <w:p w14:paraId="27B98686" w14:textId="77777777" w:rsidR="00453903" w:rsidRDefault="00453903" w:rsidP="00453903">
      <w:pPr>
        <w:ind w:left="1980"/>
      </w:pPr>
    </w:p>
    <w:p w14:paraId="607E3C89" w14:textId="3E18B7EA" w:rsidR="001E24AA" w:rsidRDefault="001E24AA" w:rsidP="001E24AA">
      <w:r>
        <w:t>(</w:t>
      </w:r>
      <w:proofErr w:type="spellStart"/>
      <w:r>
        <w:t>Fevereiro</w:t>
      </w:r>
      <w:proofErr w:type="spellEnd"/>
      <w:r>
        <w:t xml:space="preserve"> – Fim)</w:t>
      </w:r>
    </w:p>
    <w:p w14:paraId="0AF35780" w14:textId="32C63DFC" w:rsidR="003B43B6" w:rsidRDefault="003B43B6" w:rsidP="003B43B6">
      <w:pPr>
        <w:pStyle w:val="PargrafodaLista"/>
        <w:numPr>
          <w:ilvl w:val="0"/>
          <w:numId w:val="3"/>
        </w:numPr>
      </w:pPr>
      <w:r>
        <w:t xml:space="preserve">Case study: Imaging in IR with undetected photons </w:t>
      </w:r>
    </w:p>
    <w:p w14:paraId="40DFB8BD" w14:textId="5444BAEC" w:rsidR="004C35FE" w:rsidRDefault="003B43B6" w:rsidP="004C35FE">
      <w:pPr>
        <w:pStyle w:val="PargrafodaLista"/>
        <w:numPr>
          <w:ilvl w:val="1"/>
          <w:numId w:val="3"/>
        </w:numPr>
        <w:rPr>
          <w:lang w:val="pt-PT"/>
        </w:rPr>
      </w:pPr>
      <w:proofErr w:type="spellStart"/>
      <w:r w:rsidRPr="004C35FE">
        <w:rPr>
          <w:lang w:val="pt-PT"/>
        </w:rPr>
        <w:t>Gas</w:t>
      </w:r>
      <w:proofErr w:type="spellEnd"/>
      <w:r w:rsidRPr="004C35FE">
        <w:rPr>
          <w:lang w:val="pt-PT"/>
        </w:rPr>
        <w:t xml:space="preserve"> plume </w:t>
      </w:r>
      <w:proofErr w:type="spellStart"/>
      <w:r w:rsidRPr="004C35FE">
        <w:rPr>
          <w:lang w:val="pt-PT"/>
        </w:rPr>
        <w:t>imaging</w:t>
      </w:r>
      <w:proofErr w:type="spellEnd"/>
      <w:r w:rsidRPr="004C35FE">
        <w:rPr>
          <w:lang w:val="pt-PT"/>
        </w:rPr>
        <w:t>;</w:t>
      </w:r>
      <w:r w:rsidR="004C35FE" w:rsidRPr="004C35FE">
        <w:rPr>
          <w:lang w:val="pt-PT"/>
        </w:rPr>
        <w:t xml:space="preserve"> (Quantum </w:t>
      </w:r>
      <w:proofErr w:type="spellStart"/>
      <w:r w:rsidR="004C35FE" w:rsidRPr="004C35FE">
        <w:rPr>
          <w:lang w:val="pt-PT"/>
        </w:rPr>
        <w:t>g</w:t>
      </w:r>
      <w:r w:rsidR="004C35FE">
        <w:rPr>
          <w:lang w:val="pt-PT"/>
        </w:rPr>
        <w:t>host</w:t>
      </w:r>
      <w:proofErr w:type="spellEnd"/>
      <w:r w:rsidR="004C35FE">
        <w:rPr>
          <w:lang w:val="pt-PT"/>
        </w:rPr>
        <w:t xml:space="preserve"> </w:t>
      </w:r>
      <w:proofErr w:type="spellStart"/>
      <w:r w:rsidR="004C35FE">
        <w:rPr>
          <w:lang w:val="pt-PT"/>
        </w:rPr>
        <w:t>imaging</w:t>
      </w:r>
      <w:proofErr w:type="spellEnd"/>
      <w:r w:rsidR="004C35FE">
        <w:rPr>
          <w:lang w:val="pt-PT"/>
        </w:rPr>
        <w:t>)</w:t>
      </w:r>
    </w:p>
    <w:p w14:paraId="4B1E3BC8" w14:textId="77777777" w:rsidR="00453903" w:rsidRPr="00453903" w:rsidRDefault="00453903" w:rsidP="00453903">
      <w:pPr>
        <w:ind w:left="1080"/>
        <w:rPr>
          <w:lang w:val="pt-PT"/>
        </w:rPr>
      </w:pPr>
    </w:p>
    <w:p w14:paraId="3B171509" w14:textId="1DCD27CD" w:rsidR="003B43B6" w:rsidRDefault="001E24AA" w:rsidP="001E24AA">
      <w:r>
        <w:t>(Janeiro – Fim)</w:t>
      </w:r>
    </w:p>
    <w:p w14:paraId="4CE9349D" w14:textId="3733A56C" w:rsidR="003B43B6" w:rsidRDefault="003B43B6" w:rsidP="003B43B6">
      <w:pPr>
        <w:pStyle w:val="PargrafodaLista"/>
        <w:numPr>
          <w:ilvl w:val="0"/>
          <w:numId w:val="3"/>
        </w:numPr>
      </w:pPr>
      <w:r>
        <w:t>Case study: HOM sensing</w:t>
      </w:r>
    </w:p>
    <w:p w14:paraId="55B74EF0" w14:textId="39A7ABBE" w:rsidR="003B43B6" w:rsidRPr="001E24AA" w:rsidRDefault="003B43B6" w:rsidP="003B43B6">
      <w:pPr>
        <w:pStyle w:val="PargrafodaLista"/>
        <w:numPr>
          <w:ilvl w:val="1"/>
          <w:numId w:val="3"/>
        </w:numPr>
        <w:rPr>
          <w:b/>
          <w:bCs/>
        </w:rPr>
      </w:pPr>
      <w:proofErr w:type="spellStart"/>
      <w:r w:rsidRPr="001E24AA">
        <w:rPr>
          <w:b/>
          <w:bCs/>
        </w:rPr>
        <w:t>Sagnac</w:t>
      </w:r>
      <w:proofErr w:type="spellEnd"/>
      <w:r w:rsidRPr="001E24AA">
        <w:rPr>
          <w:b/>
          <w:bCs/>
        </w:rPr>
        <w:t xml:space="preserve"> interferometer </w:t>
      </w:r>
      <w:r w:rsidR="001E24AA">
        <w:rPr>
          <w:b/>
          <w:bCs/>
        </w:rPr>
        <w:t>(OFS, 20 Janeiro 2025)</w:t>
      </w:r>
    </w:p>
    <w:p w14:paraId="534CB730" w14:textId="0F3A93F3" w:rsidR="00442617" w:rsidRDefault="00442617" w:rsidP="003B43B6">
      <w:pPr>
        <w:pStyle w:val="PargrafodaLista"/>
        <w:numPr>
          <w:ilvl w:val="1"/>
          <w:numId w:val="3"/>
        </w:numPr>
      </w:pPr>
      <w:r>
        <w:t>Birefringence</w:t>
      </w:r>
    </w:p>
    <w:p w14:paraId="29B390AE" w14:textId="77777777" w:rsidR="00442617" w:rsidRDefault="00442617" w:rsidP="00442617"/>
    <w:p w14:paraId="36186031" w14:textId="77777777" w:rsidR="00442617" w:rsidRDefault="00442617" w:rsidP="00442617"/>
    <w:p w14:paraId="361BD1D0" w14:textId="77777777" w:rsidR="0073743F" w:rsidRDefault="0073743F" w:rsidP="0073743F"/>
    <w:p w14:paraId="073A70BE" w14:textId="77777777" w:rsidR="0073743F" w:rsidRDefault="0073743F" w:rsidP="00821B33"/>
    <w:sectPr w:rsidR="0073743F" w:rsidSect="000378DA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2AA0B4A"/>
    <w:multiLevelType w:val="hybridMultilevel"/>
    <w:tmpl w:val="E07802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8872DFD"/>
    <w:multiLevelType w:val="hybridMultilevel"/>
    <w:tmpl w:val="22FEB8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94B7950"/>
    <w:multiLevelType w:val="hybridMultilevel"/>
    <w:tmpl w:val="901871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046711439">
    <w:abstractNumId w:val="1"/>
  </w:num>
  <w:num w:numId="2" w16cid:durableId="1777753006">
    <w:abstractNumId w:val="2"/>
  </w:num>
  <w:num w:numId="3" w16cid:durableId="3926584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7Q0MjewMDE3NzUxNzNX0lEKTi0uzszPAykwqgUAPczk3iwAAAA="/>
  </w:docVars>
  <w:rsids>
    <w:rsidRoot w:val="00123733"/>
    <w:rsid w:val="000378DA"/>
    <w:rsid w:val="000A0B89"/>
    <w:rsid w:val="00102E07"/>
    <w:rsid w:val="00123733"/>
    <w:rsid w:val="001675DD"/>
    <w:rsid w:val="001E24AA"/>
    <w:rsid w:val="00305D91"/>
    <w:rsid w:val="003316E6"/>
    <w:rsid w:val="003B43B6"/>
    <w:rsid w:val="00442617"/>
    <w:rsid w:val="00453903"/>
    <w:rsid w:val="004539F8"/>
    <w:rsid w:val="004B6CE1"/>
    <w:rsid w:val="004C35FE"/>
    <w:rsid w:val="0073743F"/>
    <w:rsid w:val="00821B33"/>
    <w:rsid w:val="00896E01"/>
    <w:rsid w:val="009A30B0"/>
    <w:rsid w:val="00B15B59"/>
    <w:rsid w:val="00B72A2A"/>
    <w:rsid w:val="00BD68A0"/>
    <w:rsid w:val="00C47599"/>
    <w:rsid w:val="00C75DFB"/>
    <w:rsid w:val="00D33637"/>
    <w:rsid w:val="00FC25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3FEA9D"/>
  <w15:chartTrackingRefBased/>
  <w15:docId w15:val="{363D48E0-A787-4DD7-BB55-2E5CB76394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ter"/>
    <w:uiPriority w:val="9"/>
    <w:qFormat/>
    <w:rsid w:val="0012373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ter"/>
    <w:uiPriority w:val="9"/>
    <w:semiHidden/>
    <w:unhideWhenUsed/>
    <w:qFormat/>
    <w:rsid w:val="0012373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ter"/>
    <w:uiPriority w:val="9"/>
    <w:semiHidden/>
    <w:unhideWhenUsed/>
    <w:qFormat/>
    <w:rsid w:val="0012373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ter"/>
    <w:uiPriority w:val="9"/>
    <w:semiHidden/>
    <w:unhideWhenUsed/>
    <w:qFormat/>
    <w:rsid w:val="0012373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ter"/>
    <w:uiPriority w:val="9"/>
    <w:semiHidden/>
    <w:unhideWhenUsed/>
    <w:qFormat/>
    <w:rsid w:val="0012373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ter"/>
    <w:uiPriority w:val="9"/>
    <w:semiHidden/>
    <w:unhideWhenUsed/>
    <w:qFormat/>
    <w:rsid w:val="0012373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ter"/>
    <w:uiPriority w:val="9"/>
    <w:semiHidden/>
    <w:unhideWhenUsed/>
    <w:qFormat/>
    <w:rsid w:val="0012373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ter"/>
    <w:uiPriority w:val="9"/>
    <w:semiHidden/>
    <w:unhideWhenUsed/>
    <w:qFormat/>
    <w:rsid w:val="0012373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ter"/>
    <w:uiPriority w:val="9"/>
    <w:semiHidden/>
    <w:unhideWhenUsed/>
    <w:qFormat/>
    <w:rsid w:val="0012373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basedOn w:val="Tipodeletrapredefinidodopargrafo"/>
    <w:link w:val="Ttulo1"/>
    <w:uiPriority w:val="9"/>
    <w:rsid w:val="0012373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12373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12373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123733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123733"/>
    <w:rPr>
      <w:rFonts w:eastAsiaTheme="majorEastAsia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123733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123733"/>
    <w:rPr>
      <w:rFonts w:eastAsiaTheme="majorEastAsia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123733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123733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ter"/>
    <w:uiPriority w:val="10"/>
    <w:qFormat/>
    <w:rsid w:val="0012373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12373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ter"/>
    <w:uiPriority w:val="11"/>
    <w:qFormat/>
    <w:rsid w:val="0012373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12373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arter"/>
    <w:uiPriority w:val="29"/>
    <w:qFormat/>
    <w:rsid w:val="0012373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123733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123733"/>
    <w:pPr>
      <w:ind w:left="720"/>
      <w:contextualSpacing/>
    </w:pPr>
  </w:style>
  <w:style w:type="character" w:styleId="nfaseIntensa">
    <w:name w:val="Intense Emphasis"/>
    <w:basedOn w:val="Tipodeletrapredefinidodopargrafo"/>
    <w:uiPriority w:val="21"/>
    <w:qFormat/>
    <w:rsid w:val="00123733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arter"/>
    <w:uiPriority w:val="30"/>
    <w:qFormat/>
    <w:rsid w:val="0012373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oIntensaCarter">
    <w:name w:val="Citação Intensa Caráter"/>
    <w:basedOn w:val="Tipodeletrapredefinidodopargrafo"/>
    <w:link w:val="CitaoIntensa"/>
    <w:uiPriority w:val="30"/>
    <w:rsid w:val="00123733"/>
    <w:rPr>
      <w:i/>
      <w:iCs/>
      <w:color w:val="0F4761" w:themeColor="accent1" w:themeShade="BF"/>
    </w:rPr>
  </w:style>
  <w:style w:type="character" w:styleId="RefernciaIntensa">
    <w:name w:val="Intense Reference"/>
    <w:basedOn w:val="Tipodeletrapredefinidodopargrafo"/>
    <w:uiPriority w:val="32"/>
    <w:qFormat/>
    <w:rsid w:val="00123733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271</Words>
  <Characters>1546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no Silva</dc:creator>
  <cp:keywords/>
  <dc:description/>
  <cp:lastModifiedBy> </cp:lastModifiedBy>
  <cp:revision>7</cp:revision>
  <dcterms:created xsi:type="dcterms:W3CDTF">2024-09-04T13:40:00Z</dcterms:created>
  <dcterms:modified xsi:type="dcterms:W3CDTF">2024-11-06T11:19:00Z</dcterms:modified>
</cp:coreProperties>
</file>